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6CC" w:rsidRPr="00154836" w:rsidRDefault="00B136CC" w:rsidP="00B136CC">
      <w:pPr>
        <w:pStyle w:val="NoSpacing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bookmarkStart w:id="0" w:name="_GoBack"/>
      <w:bookmarkEnd w:id="0"/>
      <w:r w:rsidRPr="0015483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College of</w:t>
      </w:r>
      <w:r w:rsidRPr="00154836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</w:rPr>
        <w:t xml:space="preserve"> </w:t>
      </w:r>
      <w:r w:rsidRPr="0015483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Health Sciences</w:t>
      </w:r>
    </w:p>
    <w:p w:rsidR="00B136CC" w:rsidRPr="00154836" w:rsidRDefault="00B136CC" w:rsidP="00B136CC">
      <w:pPr>
        <w:pStyle w:val="HTMLPreformatted"/>
        <w:shd w:val="clear" w:color="auto" w:fill="FFFFFF"/>
        <w:jc w:val="center"/>
        <w:rPr>
          <w:rFonts w:ascii="inherit" w:hAnsi="inherit"/>
          <w:color w:val="212121"/>
          <w:rtl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Master of Healthcare Administration </w:t>
      </w:r>
    </w:p>
    <w:p w:rsidR="00B136CC" w:rsidRPr="00154836" w:rsidRDefault="00B136CC" w:rsidP="00B15459">
      <w:pPr>
        <w:pStyle w:val="NoSpacing"/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Final</w:t>
      </w:r>
      <w:r w:rsidRPr="00154836">
        <w:rPr>
          <w:rFonts w:asciiTheme="majorBidi" w:hAnsiTheme="majorBidi" w:cstheme="majorBidi"/>
          <w:b/>
          <w:bCs/>
          <w:sz w:val="28"/>
          <w:szCs w:val="28"/>
        </w:rPr>
        <w:t xml:space="preserve"> Exam Schedule –</w:t>
      </w:r>
      <w:r w:rsidR="00B15459" w:rsidRPr="00154836">
        <w:rPr>
          <w:rFonts w:asciiTheme="majorBidi" w:hAnsiTheme="majorBidi" w:cstheme="majorBidi"/>
          <w:b/>
          <w:bCs/>
          <w:sz w:val="28"/>
          <w:szCs w:val="28"/>
        </w:rPr>
        <w:t>–</w:t>
      </w:r>
      <w:r w:rsidR="00B15459">
        <w:rPr>
          <w:rFonts w:asciiTheme="majorBidi" w:hAnsiTheme="majorBidi" w:cstheme="majorBidi"/>
          <w:b/>
          <w:bCs/>
          <w:sz w:val="28"/>
          <w:szCs w:val="28"/>
        </w:rPr>
        <w:t>2</w:t>
      </w:r>
      <w:r w:rsidR="00B15459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>ed</w:t>
      </w:r>
      <w:r w:rsidR="00B15459" w:rsidRPr="003D3DF4">
        <w:rPr>
          <w:rFonts w:asciiTheme="majorBidi" w:hAnsiTheme="majorBidi" w:cstheme="majorBidi"/>
          <w:b/>
          <w:bCs/>
          <w:sz w:val="28"/>
          <w:szCs w:val="28"/>
        </w:rPr>
        <w:t xml:space="preserve"> Semester 14</w:t>
      </w:r>
      <w:r w:rsidR="00B15459">
        <w:rPr>
          <w:rFonts w:asciiTheme="majorBidi" w:hAnsiTheme="majorBidi" w:cstheme="majorBidi"/>
          <w:b/>
          <w:bCs/>
          <w:sz w:val="28"/>
          <w:szCs w:val="28"/>
        </w:rPr>
        <w:t>41</w:t>
      </w:r>
      <w:r w:rsidR="00B15459" w:rsidRPr="003D3DF4">
        <w:rPr>
          <w:rFonts w:asciiTheme="majorBidi" w:hAnsiTheme="majorBidi" w:cstheme="majorBidi"/>
          <w:b/>
          <w:bCs/>
          <w:sz w:val="28"/>
          <w:szCs w:val="28"/>
        </w:rPr>
        <w:t>-144</w:t>
      </w:r>
      <w:r w:rsidR="00B15459">
        <w:rPr>
          <w:rFonts w:asciiTheme="majorBidi" w:hAnsiTheme="majorBidi" w:cstheme="majorBidi"/>
          <w:b/>
          <w:bCs/>
          <w:sz w:val="28"/>
          <w:szCs w:val="28"/>
        </w:rPr>
        <w:t>2</w:t>
      </w:r>
      <w:r w:rsidR="00B15459" w:rsidRPr="003D3DF4">
        <w:rPr>
          <w:rFonts w:asciiTheme="majorBidi" w:hAnsiTheme="majorBidi" w:cstheme="majorBidi"/>
          <w:b/>
          <w:bCs/>
          <w:sz w:val="28"/>
          <w:szCs w:val="28"/>
        </w:rPr>
        <w:t>H (20</w:t>
      </w:r>
      <w:r w:rsidR="00B15459">
        <w:rPr>
          <w:rFonts w:asciiTheme="majorBidi" w:hAnsiTheme="majorBidi" w:cstheme="majorBidi"/>
          <w:b/>
          <w:bCs/>
          <w:sz w:val="28"/>
          <w:szCs w:val="28"/>
        </w:rPr>
        <w:t>20</w:t>
      </w:r>
      <w:r w:rsidR="00B15459" w:rsidRPr="003D3DF4">
        <w:rPr>
          <w:rFonts w:asciiTheme="majorBidi" w:hAnsiTheme="majorBidi" w:cstheme="majorBidi"/>
          <w:b/>
          <w:bCs/>
          <w:sz w:val="28"/>
          <w:szCs w:val="28"/>
        </w:rPr>
        <w:t>-20</w:t>
      </w:r>
      <w:r w:rsidR="00B15459">
        <w:rPr>
          <w:rFonts w:asciiTheme="majorBidi" w:hAnsiTheme="majorBidi" w:cstheme="majorBidi"/>
          <w:b/>
          <w:bCs/>
          <w:sz w:val="28"/>
          <w:szCs w:val="28"/>
        </w:rPr>
        <w:t>21</w:t>
      </w:r>
      <w:r w:rsidR="00B15459" w:rsidRPr="003D3DF4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:rsidR="00B136CC" w:rsidRPr="00154836" w:rsidRDefault="00B136CC" w:rsidP="00B136CC">
      <w:pPr>
        <w:rPr>
          <w:b/>
          <w:bCs/>
          <w:sz w:val="20"/>
          <w:szCs w:val="20"/>
        </w:rPr>
      </w:pPr>
    </w:p>
    <w:tbl>
      <w:tblPr>
        <w:tblStyle w:val="TableGridLight1"/>
        <w:tblW w:w="1035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325"/>
        <w:gridCol w:w="4050"/>
        <w:gridCol w:w="3976"/>
      </w:tblGrid>
      <w:tr w:rsidR="00B136CC" w:rsidRPr="00154836" w:rsidTr="00697A90">
        <w:trPr>
          <w:trHeight w:val="267"/>
        </w:trPr>
        <w:tc>
          <w:tcPr>
            <w:tcW w:w="2325" w:type="dxa"/>
            <w:vMerge w:val="restart"/>
            <w:shd w:val="clear" w:color="auto" w:fill="D9D9D9" w:themeFill="background1" w:themeFillShade="D9"/>
            <w:vAlign w:val="center"/>
          </w:tcPr>
          <w:p w:rsidR="00B136CC" w:rsidRPr="00154836" w:rsidRDefault="00B136CC" w:rsidP="00697A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y /Date</w:t>
            </w:r>
          </w:p>
        </w:tc>
        <w:tc>
          <w:tcPr>
            <w:tcW w:w="8026" w:type="dxa"/>
            <w:gridSpan w:val="2"/>
            <w:shd w:val="clear" w:color="auto" w:fill="D9D9D9" w:themeFill="background1" w:themeFillShade="D9"/>
            <w:vAlign w:val="center"/>
          </w:tcPr>
          <w:p w:rsidR="00B136CC" w:rsidRPr="00154836" w:rsidRDefault="00B136CC" w:rsidP="00697A90">
            <w:pPr>
              <w:tabs>
                <w:tab w:val="left" w:pos="376"/>
                <w:tab w:val="center" w:pos="1619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s vs Sessions</w:t>
            </w:r>
          </w:p>
        </w:tc>
      </w:tr>
      <w:tr w:rsidR="00B136CC" w:rsidRPr="00154836" w:rsidTr="00697A90">
        <w:trPr>
          <w:trHeight w:val="95"/>
        </w:trPr>
        <w:tc>
          <w:tcPr>
            <w:tcW w:w="2325" w:type="dxa"/>
            <w:vMerge/>
            <w:shd w:val="clear" w:color="auto" w:fill="D9D9D9" w:themeFill="background1" w:themeFillShade="D9"/>
            <w:vAlign w:val="center"/>
          </w:tcPr>
          <w:p w:rsidR="00B136CC" w:rsidRPr="00154836" w:rsidRDefault="00B136CC" w:rsidP="00697A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  <w:vAlign w:val="center"/>
          </w:tcPr>
          <w:p w:rsidR="00B136CC" w:rsidRPr="00154836" w:rsidRDefault="00B136CC" w:rsidP="00697A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rst Session</w:t>
            </w:r>
          </w:p>
          <w:p w:rsidR="00B136CC" w:rsidRPr="00154836" w:rsidRDefault="00554457" w:rsidP="0055445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  <w:r w:rsidR="00B136CC"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:00pm –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</w:t>
            </w:r>
            <w:r w:rsidR="00B136CC"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00pm</w:t>
            </w:r>
          </w:p>
        </w:tc>
        <w:tc>
          <w:tcPr>
            <w:tcW w:w="3976" w:type="dxa"/>
            <w:shd w:val="clear" w:color="auto" w:fill="D9D9D9" w:themeFill="background1" w:themeFillShade="D9"/>
            <w:vAlign w:val="center"/>
          </w:tcPr>
          <w:p w:rsidR="00B136CC" w:rsidRPr="00154836" w:rsidRDefault="00B136CC" w:rsidP="00697A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cond Session</w:t>
            </w:r>
          </w:p>
          <w:p w:rsidR="00B136CC" w:rsidRPr="00154836" w:rsidRDefault="00554457" w:rsidP="0055445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:45</w:t>
            </w:r>
            <w:r w:rsidR="00B136CC"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00pm –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="00B136CC"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5 a</w:t>
            </w:r>
            <w:r w:rsidR="00B136CC"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</w:t>
            </w:r>
          </w:p>
        </w:tc>
      </w:tr>
      <w:tr w:rsidR="002654F1" w:rsidRPr="00154836" w:rsidTr="00697A90">
        <w:trPr>
          <w:trHeight w:val="1176"/>
        </w:trPr>
        <w:tc>
          <w:tcPr>
            <w:tcW w:w="2325" w:type="dxa"/>
            <w:shd w:val="clear" w:color="auto" w:fill="D9D9D9" w:themeFill="background1" w:themeFillShade="D9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nday</w:t>
            </w:r>
          </w:p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9</w:t>
            </w:r>
            <w:r w:rsidRPr="00037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037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202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2654F1" w:rsidRPr="00FB10D4" w:rsidRDefault="002654F1" w:rsidP="002654F1">
            <w:pPr>
              <w:jc w:val="center"/>
              <w:rPr>
                <w:b/>
                <w:bCs/>
                <w:sz w:val="28"/>
                <w:szCs w:val="28"/>
              </w:rPr>
            </w:pPr>
            <w:r w:rsidRPr="00B15459">
              <w:rPr>
                <w:b/>
                <w:bCs/>
                <w:sz w:val="28"/>
                <w:szCs w:val="28"/>
              </w:rPr>
              <w:t>HCM500 Healthcare Systems</w:t>
            </w:r>
          </w:p>
        </w:tc>
        <w:tc>
          <w:tcPr>
            <w:tcW w:w="3976" w:type="dxa"/>
            <w:shd w:val="clear" w:color="auto" w:fill="auto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653E2D">
              <w:rPr>
                <w:b/>
                <w:bCs/>
                <w:sz w:val="28"/>
                <w:szCs w:val="28"/>
              </w:rPr>
              <w:t>HCM5</w:t>
            </w:r>
            <w:r>
              <w:rPr>
                <w:b/>
                <w:bCs/>
                <w:sz w:val="28"/>
                <w:szCs w:val="28"/>
              </w:rPr>
              <w:t>06</w:t>
            </w:r>
            <w:r w:rsidRPr="00653E2D">
              <w:rPr>
                <w:b/>
                <w:bCs/>
                <w:sz w:val="28"/>
                <w:szCs w:val="28"/>
              </w:rPr>
              <w:t xml:space="preserve"> </w:t>
            </w:r>
            <w:r w:rsidRPr="008F5FAF">
              <w:rPr>
                <w:b/>
                <w:bCs/>
                <w:color w:val="000000"/>
                <w:sz w:val="28"/>
                <w:szCs w:val="28"/>
              </w:rPr>
              <w:t>Applied Biostatistics in  Healthcare Administration</w:t>
            </w:r>
            <w:r w:rsidRPr="00DE6FEF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2654F1" w:rsidRPr="00154836" w:rsidTr="00697A90">
        <w:trPr>
          <w:trHeight w:val="1221"/>
        </w:trPr>
        <w:tc>
          <w:tcPr>
            <w:tcW w:w="2325" w:type="dxa"/>
            <w:shd w:val="clear" w:color="auto" w:fill="D9D9D9" w:themeFill="background1" w:themeFillShade="D9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uesday</w:t>
            </w:r>
          </w:p>
          <w:p w:rsidR="002654F1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0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20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1</w:t>
            </w:r>
          </w:p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050" w:type="dxa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976" w:type="dxa"/>
            <w:shd w:val="clear" w:color="auto" w:fill="auto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2654F1" w:rsidRPr="00154836" w:rsidTr="00697A90">
        <w:trPr>
          <w:trHeight w:val="1077"/>
        </w:trPr>
        <w:tc>
          <w:tcPr>
            <w:tcW w:w="2325" w:type="dxa"/>
            <w:shd w:val="clear" w:color="auto" w:fill="D9D9D9" w:themeFill="background1" w:themeFillShade="D9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dnesday</w:t>
            </w:r>
          </w:p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20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4050" w:type="dxa"/>
            <w:shd w:val="clear" w:color="auto" w:fill="FFFFFF" w:themeFill="background1"/>
          </w:tcPr>
          <w:p w:rsidR="002654F1" w:rsidRDefault="002654F1" w:rsidP="002654F1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DE6FEF">
              <w:rPr>
                <w:b/>
                <w:bCs/>
                <w:sz w:val="28"/>
                <w:szCs w:val="28"/>
              </w:rPr>
              <w:t>HCM5</w:t>
            </w:r>
            <w:r>
              <w:rPr>
                <w:b/>
                <w:bCs/>
                <w:sz w:val="28"/>
                <w:szCs w:val="28"/>
              </w:rPr>
              <w:t xml:space="preserve">74  Public </w:t>
            </w:r>
            <w:r w:rsidRPr="00B136CC">
              <w:rPr>
                <w:b/>
                <w:bCs/>
                <w:sz w:val="28"/>
                <w:szCs w:val="28"/>
              </w:rPr>
              <w:t>Health</w:t>
            </w:r>
          </w:p>
        </w:tc>
        <w:tc>
          <w:tcPr>
            <w:tcW w:w="3976" w:type="dxa"/>
            <w:shd w:val="clear" w:color="auto" w:fill="FFFFFF" w:themeFill="background1"/>
            <w:vAlign w:val="center"/>
          </w:tcPr>
          <w:p w:rsidR="002654F1" w:rsidRPr="00653E2D" w:rsidRDefault="002654F1" w:rsidP="002654F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654F1" w:rsidRPr="00154836" w:rsidTr="00697A90">
        <w:trPr>
          <w:trHeight w:val="1329"/>
        </w:trPr>
        <w:tc>
          <w:tcPr>
            <w:tcW w:w="2325" w:type="dxa"/>
            <w:shd w:val="clear" w:color="auto" w:fill="D9D9D9" w:themeFill="background1" w:themeFillShade="D9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ursday</w:t>
            </w:r>
          </w:p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2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20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4050" w:type="dxa"/>
            <w:shd w:val="clear" w:color="auto" w:fill="FFFFFF" w:themeFill="background1"/>
          </w:tcPr>
          <w:p w:rsidR="002654F1" w:rsidRDefault="002654F1" w:rsidP="002654F1">
            <w:pPr>
              <w:jc w:val="center"/>
              <w:rPr>
                <w:b/>
                <w:bCs/>
                <w:sz w:val="28"/>
                <w:szCs w:val="28"/>
              </w:rPr>
            </w:pPr>
          </w:p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8"/>
                <w:szCs w:val="28"/>
              </w:rPr>
              <w:t xml:space="preserve">HCM502  </w:t>
            </w:r>
            <w:r w:rsidRPr="008F5FAF">
              <w:rPr>
                <w:b/>
                <w:bCs/>
                <w:sz w:val="28"/>
                <w:szCs w:val="28"/>
              </w:rPr>
              <w:t>Organizational Behavior and Human Resources in Healthcare</w:t>
            </w:r>
          </w:p>
        </w:tc>
        <w:tc>
          <w:tcPr>
            <w:tcW w:w="3976" w:type="dxa"/>
            <w:shd w:val="clear" w:color="auto" w:fill="FFFFFF" w:themeFill="background1"/>
            <w:vAlign w:val="center"/>
          </w:tcPr>
          <w:p w:rsidR="002654F1" w:rsidRPr="00653E2D" w:rsidRDefault="002654F1" w:rsidP="002654F1">
            <w:pPr>
              <w:jc w:val="center"/>
              <w:rPr>
                <w:b/>
                <w:bCs/>
                <w:sz w:val="28"/>
                <w:szCs w:val="28"/>
              </w:rPr>
            </w:pPr>
            <w:r w:rsidRPr="00653E2D">
              <w:rPr>
                <w:b/>
                <w:bCs/>
                <w:sz w:val="28"/>
                <w:szCs w:val="28"/>
              </w:rPr>
              <w:t>HCM5</w:t>
            </w:r>
            <w:r>
              <w:rPr>
                <w:b/>
                <w:bCs/>
                <w:sz w:val="28"/>
                <w:szCs w:val="28"/>
              </w:rPr>
              <w:t xml:space="preserve">15 </w:t>
            </w:r>
            <w:r w:rsidRPr="006D6875">
              <w:rPr>
                <w:b/>
                <w:bCs/>
                <w:sz w:val="28"/>
                <w:szCs w:val="28"/>
              </w:rPr>
              <w:t>Health Law and Ethics</w:t>
            </w:r>
          </w:p>
        </w:tc>
      </w:tr>
      <w:tr w:rsidR="002654F1" w:rsidRPr="00154836" w:rsidTr="00697A90">
        <w:trPr>
          <w:trHeight w:val="1329"/>
        </w:trPr>
        <w:tc>
          <w:tcPr>
            <w:tcW w:w="2325" w:type="dxa"/>
            <w:shd w:val="clear" w:color="auto" w:fill="D9D9D9" w:themeFill="background1" w:themeFillShade="D9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nday</w:t>
            </w:r>
          </w:p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25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20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4050" w:type="dxa"/>
            <w:shd w:val="clear" w:color="auto" w:fill="FFFFFF" w:themeFill="background1"/>
          </w:tcPr>
          <w:p w:rsidR="002654F1" w:rsidRPr="00DE6FEF" w:rsidRDefault="002654F1" w:rsidP="002654F1">
            <w:pPr>
              <w:jc w:val="center"/>
              <w:rPr>
                <w:b/>
                <w:bCs/>
                <w:sz w:val="28"/>
                <w:szCs w:val="28"/>
              </w:rPr>
            </w:pPr>
            <w:r w:rsidRPr="00653E2D">
              <w:rPr>
                <w:b/>
                <w:bCs/>
                <w:sz w:val="28"/>
                <w:szCs w:val="28"/>
              </w:rPr>
              <w:t>HCM5</w:t>
            </w:r>
            <w:r>
              <w:rPr>
                <w:b/>
                <w:bCs/>
                <w:sz w:val="28"/>
                <w:szCs w:val="28"/>
              </w:rPr>
              <w:t>70</w:t>
            </w:r>
            <w:r w:rsidRPr="00653E2D">
              <w:rPr>
                <w:b/>
                <w:bCs/>
                <w:sz w:val="28"/>
                <w:szCs w:val="28"/>
              </w:rPr>
              <w:t xml:space="preserve"> </w:t>
            </w:r>
            <w:r w:rsidRPr="008F5FAF">
              <w:rPr>
                <w:b/>
                <w:bCs/>
                <w:color w:val="000000"/>
                <w:sz w:val="28"/>
                <w:szCs w:val="28"/>
              </w:rPr>
              <w:t xml:space="preserve">Healthcare </w:t>
            </w:r>
            <w:r>
              <w:rPr>
                <w:b/>
                <w:bCs/>
                <w:color w:val="000000"/>
                <w:sz w:val="28"/>
                <w:szCs w:val="28"/>
              </w:rPr>
              <w:t>Information Systems</w:t>
            </w:r>
          </w:p>
        </w:tc>
        <w:tc>
          <w:tcPr>
            <w:tcW w:w="3976" w:type="dxa"/>
            <w:shd w:val="clear" w:color="auto" w:fill="FFFFFF" w:themeFill="background1"/>
          </w:tcPr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2654F1" w:rsidRPr="00154836" w:rsidTr="00697A90">
        <w:trPr>
          <w:trHeight w:val="1260"/>
        </w:trPr>
        <w:tc>
          <w:tcPr>
            <w:tcW w:w="2325" w:type="dxa"/>
            <w:shd w:val="clear" w:color="auto" w:fill="D9D9D9" w:themeFill="background1" w:themeFillShade="D9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548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nday</w:t>
            </w:r>
          </w:p>
          <w:p w:rsidR="002654F1" w:rsidRPr="00154836" w:rsidRDefault="002654F1" w:rsidP="002654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6</w:t>
            </w:r>
            <w:r w:rsidRPr="00037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037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202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2654F1" w:rsidRPr="00154836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653E2D">
              <w:rPr>
                <w:b/>
                <w:bCs/>
                <w:sz w:val="28"/>
                <w:szCs w:val="28"/>
              </w:rPr>
              <w:t>HCM5</w:t>
            </w:r>
            <w:r>
              <w:rPr>
                <w:b/>
                <w:bCs/>
                <w:sz w:val="28"/>
                <w:szCs w:val="28"/>
              </w:rPr>
              <w:t>05</w:t>
            </w:r>
            <w:r w:rsidRPr="00653E2D">
              <w:rPr>
                <w:b/>
                <w:bCs/>
                <w:sz w:val="28"/>
                <w:szCs w:val="28"/>
              </w:rPr>
              <w:t xml:space="preserve"> </w:t>
            </w:r>
            <w:r w:rsidRPr="008F5FAF">
              <w:rPr>
                <w:b/>
                <w:bCs/>
                <w:color w:val="000000"/>
                <w:sz w:val="28"/>
                <w:szCs w:val="28"/>
              </w:rPr>
              <w:t>Research Methodology in health management</w:t>
            </w:r>
          </w:p>
        </w:tc>
        <w:tc>
          <w:tcPr>
            <w:tcW w:w="3976" w:type="dxa"/>
            <w:tcBorders>
              <w:tr2bl w:val="nil"/>
            </w:tcBorders>
            <w:shd w:val="clear" w:color="auto" w:fill="FFFFFF" w:themeFill="background1"/>
            <w:vAlign w:val="center"/>
          </w:tcPr>
          <w:p w:rsidR="002654F1" w:rsidRPr="00653E2D" w:rsidRDefault="002654F1" w:rsidP="002654F1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8"/>
                <w:szCs w:val="28"/>
              </w:rPr>
              <w:t>HCM563</w:t>
            </w:r>
            <w:r w:rsidRPr="00B136CC">
              <w:rPr>
                <w:b/>
                <w:bCs/>
                <w:sz w:val="28"/>
                <w:szCs w:val="28"/>
              </w:rPr>
              <w:t xml:space="preserve"> </w:t>
            </w:r>
            <w:r w:rsidRPr="006D6875">
              <w:rPr>
                <w:b/>
                <w:bCs/>
                <w:sz w:val="28"/>
                <w:szCs w:val="28"/>
              </w:rPr>
              <w:t>Healthcare Insurance</w:t>
            </w:r>
          </w:p>
        </w:tc>
      </w:tr>
    </w:tbl>
    <w:p w:rsidR="00B136CC" w:rsidRPr="00154836" w:rsidRDefault="00B136CC" w:rsidP="00B136CC">
      <w:pPr>
        <w:pStyle w:val="ListParagraph"/>
        <w:jc w:val="center"/>
        <w:rPr>
          <w:b/>
          <w:bCs/>
          <w:sz w:val="24"/>
          <w:szCs w:val="24"/>
        </w:rPr>
      </w:pPr>
    </w:p>
    <w:p w:rsidR="00037DFA" w:rsidRDefault="00037DFA" w:rsidP="00037DFA">
      <w:pPr>
        <w:pStyle w:val="NoSpacing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sectPr w:rsidR="00037DFA" w:rsidSect="007D4D31">
      <w:headerReference w:type="default" r:id="rId8"/>
      <w:pgSz w:w="11907" w:h="16839" w:code="9"/>
      <w:pgMar w:top="1134" w:right="1134" w:bottom="907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E0B" w:rsidRDefault="00FD3E0B" w:rsidP="008435C4">
      <w:pPr>
        <w:spacing w:after="0" w:line="240" w:lineRule="auto"/>
      </w:pPr>
      <w:r>
        <w:separator/>
      </w:r>
    </w:p>
  </w:endnote>
  <w:endnote w:type="continuationSeparator" w:id="0">
    <w:p w:rsidR="00FD3E0B" w:rsidRDefault="00FD3E0B" w:rsidP="008435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E0B" w:rsidRDefault="00FD3E0B" w:rsidP="008435C4">
      <w:pPr>
        <w:spacing w:after="0" w:line="240" w:lineRule="auto"/>
      </w:pPr>
      <w:r>
        <w:separator/>
      </w:r>
    </w:p>
  </w:footnote>
  <w:footnote w:type="continuationSeparator" w:id="0">
    <w:p w:rsidR="00FD3E0B" w:rsidRDefault="00FD3E0B" w:rsidP="008435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0" w:rightFromText="180" w:vertAnchor="text" w:horzAnchor="margin" w:tblpXSpec="center" w:tblpY="72"/>
      <w:tblW w:w="12900" w:type="dxa"/>
      <w:tblBorders>
        <w:bottom w:val="single" w:sz="12" w:space="0" w:color="auto"/>
        <w:insideH w:val="single" w:sz="4" w:space="0" w:color="auto"/>
      </w:tblBorders>
      <w:tblLook w:val="04A0" w:firstRow="1" w:lastRow="0" w:firstColumn="1" w:lastColumn="0" w:noHBand="0" w:noVBand="1"/>
    </w:tblPr>
    <w:tblGrid>
      <w:gridCol w:w="4253"/>
      <w:gridCol w:w="4961"/>
      <w:gridCol w:w="3686"/>
    </w:tblGrid>
    <w:tr w:rsidR="008435C4" w:rsidRPr="00237946" w:rsidTr="00CE7CB7">
      <w:trPr>
        <w:trHeight w:val="709"/>
      </w:trPr>
      <w:tc>
        <w:tcPr>
          <w:tcW w:w="4253" w:type="dxa"/>
          <w:tcBorders>
            <w:top w:val="nil"/>
            <w:left w:val="nil"/>
            <w:bottom w:val="single" w:sz="12" w:space="0" w:color="auto"/>
            <w:right w:val="nil"/>
          </w:tcBorders>
          <w:vAlign w:val="center"/>
          <w:hideMark/>
        </w:tcPr>
        <w:p w:rsidR="008435C4" w:rsidRPr="00237946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</w:rPr>
          </w:pPr>
          <w:r w:rsidRPr="00237946">
            <w:rPr>
              <w:rFonts w:asciiTheme="majorBidi" w:eastAsia="Times New Roman" w:hAnsiTheme="majorBidi" w:cstheme="majorBidi"/>
            </w:rPr>
            <w:t>Kingdom of Saudi Arabia</w:t>
          </w:r>
        </w:p>
        <w:p w:rsidR="008435C4" w:rsidRPr="00237946" w:rsidRDefault="008435C4" w:rsidP="006A3DF4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</w:rPr>
          </w:pPr>
          <w:r w:rsidRPr="00237946">
            <w:rPr>
              <w:rFonts w:asciiTheme="majorBidi" w:eastAsia="Times New Roman" w:hAnsiTheme="majorBidi" w:cstheme="majorBidi"/>
            </w:rPr>
            <w:t>Ministry of Education</w:t>
          </w:r>
        </w:p>
        <w:p w:rsidR="008435C4" w:rsidRPr="00237946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  <w:sz w:val="20"/>
              <w:szCs w:val="20"/>
            </w:rPr>
          </w:pPr>
          <w:r w:rsidRPr="00237946">
            <w:rPr>
              <w:rFonts w:asciiTheme="majorBidi" w:eastAsia="Times New Roman" w:hAnsiTheme="majorBidi" w:cstheme="majorBidi"/>
            </w:rPr>
            <w:t>Saudi Electronic University</w:t>
          </w:r>
        </w:p>
        <w:p w:rsidR="008435C4" w:rsidRPr="00237946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  <w:sz w:val="24"/>
              <w:szCs w:val="24"/>
            </w:rPr>
          </w:pPr>
        </w:p>
      </w:tc>
      <w:tc>
        <w:tcPr>
          <w:tcW w:w="4961" w:type="dxa"/>
          <w:tcBorders>
            <w:top w:val="nil"/>
            <w:left w:val="nil"/>
            <w:bottom w:val="single" w:sz="12" w:space="0" w:color="auto"/>
            <w:right w:val="nil"/>
          </w:tcBorders>
          <w:vAlign w:val="center"/>
          <w:hideMark/>
        </w:tcPr>
        <w:p w:rsidR="008435C4" w:rsidRPr="00237946" w:rsidRDefault="008435C4" w:rsidP="00CE7CB7">
          <w:pP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rFonts w:asciiTheme="majorBidi" w:eastAsia="Times New Roman" w:hAnsiTheme="majorBidi" w:cstheme="majorBidi"/>
              <w:sz w:val="24"/>
              <w:szCs w:val="24"/>
            </w:rPr>
          </w:pPr>
          <w:r w:rsidRPr="00237946">
            <w:rPr>
              <w:rFonts w:asciiTheme="majorBidi" w:eastAsia="Times New Roman" w:hAnsiTheme="majorBidi" w:cstheme="majorBidi"/>
              <w:noProof/>
              <w:sz w:val="24"/>
              <w:szCs w:val="24"/>
            </w:rPr>
            <w:drawing>
              <wp:inline distT="0" distB="0" distL="0" distR="0" wp14:anchorId="2C450548" wp14:editId="6EE8566C">
                <wp:extent cx="1249680" cy="850191"/>
                <wp:effectExtent l="0" t="0" r="7620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57124" cy="855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6" w:type="dxa"/>
          <w:tcBorders>
            <w:top w:val="nil"/>
            <w:left w:val="nil"/>
            <w:bottom w:val="single" w:sz="12" w:space="0" w:color="auto"/>
            <w:right w:val="nil"/>
          </w:tcBorders>
          <w:hideMark/>
        </w:tcPr>
        <w:p w:rsidR="008435C4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</w:rPr>
          </w:pPr>
        </w:p>
        <w:p w:rsidR="008435C4" w:rsidRPr="00237946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</w:rPr>
          </w:pPr>
          <w:r w:rsidRPr="00237946">
            <w:rPr>
              <w:rFonts w:asciiTheme="majorBidi" w:eastAsia="Times New Roman" w:hAnsiTheme="majorBidi" w:cstheme="majorBidi"/>
              <w:rtl/>
            </w:rPr>
            <w:t>المملكة</w:t>
          </w:r>
          <w:r w:rsidRPr="00237946">
            <w:rPr>
              <w:rFonts w:asciiTheme="majorBidi" w:eastAsia="Times New Roman" w:hAnsiTheme="majorBidi" w:cstheme="majorBidi" w:hint="cs"/>
              <w:rtl/>
            </w:rPr>
            <w:t xml:space="preserve"> </w:t>
          </w:r>
          <w:r w:rsidRPr="00237946">
            <w:rPr>
              <w:rFonts w:asciiTheme="majorBidi" w:eastAsia="Times New Roman" w:hAnsiTheme="majorBidi" w:cstheme="majorBidi"/>
              <w:rtl/>
            </w:rPr>
            <w:t>العربية</w:t>
          </w:r>
          <w:r w:rsidRPr="00237946">
            <w:rPr>
              <w:rFonts w:asciiTheme="majorBidi" w:eastAsia="Times New Roman" w:hAnsiTheme="majorBidi" w:cstheme="majorBidi" w:hint="cs"/>
              <w:rtl/>
            </w:rPr>
            <w:t xml:space="preserve"> </w:t>
          </w:r>
          <w:r w:rsidRPr="00237946">
            <w:rPr>
              <w:rFonts w:asciiTheme="majorBidi" w:eastAsia="Times New Roman" w:hAnsiTheme="majorBidi" w:cstheme="majorBidi"/>
              <w:rtl/>
            </w:rPr>
            <w:t>السعودية</w:t>
          </w:r>
        </w:p>
        <w:p w:rsidR="008435C4" w:rsidRPr="00237946" w:rsidRDefault="008435C4" w:rsidP="006A3DF4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</w:rPr>
          </w:pPr>
          <w:r w:rsidRPr="00237946">
            <w:rPr>
              <w:rFonts w:asciiTheme="majorBidi" w:eastAsia="Times New Roman" w:hAnsiTheme="majorBidi" w:cstheme="majorBidi"/>
              <w:rtl/>
            </w:rPr>
            <w:t>وزارة</w:t>
          </w:r>
          <w:r w:rsidRPr="00237946">
            <w:rPr>
              <w:rFonts w:asciiTheme="majorBidi" w:eastAsia="Times New Roman" w:hAnsiTheme="majorBidi" w:cstheme="majorBidi" w:hint="cs"/>
              <w:rtl/>
            </w:rPr>
            <w:t xml:space="preserve"> </w:t>
          </w:r>
          <w:r w:rsidRPr="00237946">
            <w:rPr>
              <w:rFonts w:asciiTheme="majorBidi" w:eastAsia="Times New Roman" w:hAnsiTheme="majorBidi" w:cstheme="majorBidi"/>
              <w:rtl/>
            </w:rPr>
            <w:t xml:space="preserve">التعليم </w:t>
          </w:r>
        </w:p>
        <w:p w:rsidR="008435C4" w:rsidRPr="00237946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</w:rPr>
          </w:pPr>
          <w:r w:rsidRPr="00237946">
            <w:rPr>
              <w:rFonts w:asciiTheme="majorBidi" w:eastAsia="Times New Roman" w:hAnsiTheme="majorBidi" w:cstheme="majorBidi"/>
              <w:rtl/>
            </w:rPr>
            <w:t>الجامعة السعودية الالكترونية</w:t>
          </w:r>
        </w:p>
        <w:p w:rsidR="008435C4" w:rsidRPr="00237946" w:rsidRDefault="008435C4" w:rsidP="00CE7CB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Theme="majorBidi" w:eastAsia="Times New Roman" w:hAnsiTheme="majorBidi" w:cstheme="majorBidi"/>
              <w:sz w:val="18"/>
              <w:szCs w:val="18"/>
            </w:rPr>
          </w:pPr>
        </w:p>
      </w:tc>
    </w:tr>
  </w:tbl>
  <w:p w:rsidR="008435C4" w:rsidRPr="008435C4" w:rsidRDefault="008435C4" w:rsidP="008435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D26D9C"/>
    <w:multiLevelType w:val="hybridMultilevel"/>
    <w:tmpl w:val="3606F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7UwMzAwNjQwMrdU0lEKTi0uzszPAykwqgUAYNk6qCwAAAA="/>
  </w:docVars>
  <w:rsids>
    <w:rsidRoot w:val="00E02C8F"/>
    <w:rsid w:val="00037AAC"/>
    <w:rsid w:val="00037DFA"/>
    <w:rsid w:val="00052223"/>
    <w:rsid w:val="0005647B"/>
    <w:rsid w:val="000570F5"/>
    <w:rsid w:val="00092A08"/>
    <w:rsid w:val="00095C4B"/>
    <w:rsid w:val="000A1CF9"/>
    <w:rsid w:val="000A384A"/>
    <w:rsid w:val="000A556B"/>
    <w:rsid w:val="000B03E6"/>
    <w:rsid w:val="000B06DD"/>
    <w:rsid w:val="000B3A7A"/>
    <w:rsid w:val="000B6736"/>
    <w:rsid w:val="000C78E1"/>
    <w:rsid w:val="001046DF"/>
    <w:rsid w:val="00111285"/>
    <w:rsid w:val="0012327E"/>
    <w:rsid w:val="001339DA"/>
    <w:rsid w:val="00142998"/>
    <w:rsid w:val="00154836"/>
    <w:rsid w:val="00181212"/>
    <w:rsid w:val="0018509B"/>
    <w:rsid w:val="00186086"/>
    <w:rsid w:val="001C7DBB"/>
    <w:rsid w:val="001D7FC3"/>
    <w:rsid w:val="002059B8"/>
    <w:rsid w:val="00207CDD"/>
    <w:rsid w:val="00211548"/>
    <w:rsid w:val="00215F2B"/>
    <w:rsid w:val="00216ED9"/>
    <w:rsid w:val="00222847"/>
    <w:rsid w:val="00222E97"/>
    <w:rsid w:val="00237929"/>
    <w:rsid w:val="002428B0"/>
    <w:rsid w:val="00260495"/>
    <w:rsid w:val="002654F1"/>
    <w:rsid w:val="00275800"/>
    <w:rsid w:val="00277A75"/>
    <w:rsid w:val="00284821"/>
    <w:rsid w:val="00287FDD"/>
    <w:rsid w:val="00291160"/>
    <w:rsid w:val="002958B5"/>
    <w:rsid w:val="002A4718"/>
    <w:rsid w:val="002B15E9"/>
    <w:rsid w:val="002B5799"/>
    <w:rsid w:val="002C51C2"/>
    <w:rsid w:val="002E18B5"/>
    <w:rsid w:val="002E591F"/>
    <w:rsid w:val="002F30D1"/>
    <w:rsid w:val="002F71FB"/>
    <w:rsid w:val="00301709"/>
    <w:rsid w:val="00334B65"/>
    <w:rsid w:val="00347209"/>
    <w:rsid w:val="00353E7E"/>
    <w:rsid w:val="0036006F"/>
    <w:rsid w:val="00380B82"/>
    <w:rsid w:val="003A3B16"/>
    <w:rsid w:val="003C5957"/>
    <w:rsid w:val="003D06D8"/>
    <w:rsid w:val="003E2B3C"/>
    <w:rsid w:val="003F1A8E"/>
    <w:rsid w:val="003F3F19"/>
    <w:rsid w:val="00406F7D"/>
    <w:rsid w:val="00410701"/>
    <w:rsid w:val="004134C9"/>
    <w:rsid w:val="00423FBB"/>
    <w:rsid w:val="00440C73"/>
    <w:rsid w:val="004453BF"/>
    <w:rsid w:val="0045221A"/>
    <w:rsid w:val="004629B4"/>
    <w:rsid w:val="00485E78"/>
    <w:rsid w:val="00493871"/>
    <w:rsid w:val="00496C29"/>
    <w:rsid w:val="00497889"/>
    <w:rsid w:val="004A14A0"/>
    <w:rsid w:val="004B061F"/>
    <w:rsid w:val="004C6D1B"/>
    <w:rsid w:val="004D0941"/>
    <w:rsid w:val="004D1565"/>
    <w:rsid w:val="004D1F72"/>
    <w:rsid w:val="004D6E20"/>
    <w:rsid w:val="004E4ADF"/>
    <w:rsid w:val="004E709D"/>
    <w:rsid w:val="004F2DCC"/>
    <w:rsid w:val="004F76DE"/>
    <w:rsid w:val="00516E8C"/>
    <w:rsid w:val="005357BC"/>
    <w:rsid w:val="0055044F"/>
    <w:rsid w:val="00554457"/>
    <w:rsid w:val="005577E2"/>
    <w:rsid w:val="00570657"/>
    <w:rsid w:val="0057258C"/>
    <w:rsid w:val="00574983"/>
    <w:rsid w:val="0058713F"/>
    <w:rsid w:val="00590D97"/>
    <w:rsid w:val="00592795"/>
    <w:rsid w:val="005965BE"/>
    <w:rsid w:val="005A6A6D"/>
    <w:rsid w:val="00627C3C"/>
    <w:rsid w:val="0063642E"/>
    <w:rsid w:val="00641C3E"/>
    <w:rsid w:val="006514B7"/>
    <w:rsid w:val="00653E2D"/>
    <w:rsid w:val="0066747A"/>
    <w:rsid w:val="00674422"/>
    <w:rsid w:val="00674DB9"/>
    <w:rsid w:val="00682D31"/>
    <w:rsid w:val="00687625"/>
    <w:rsid w:val="006912C8"/>
    <w:rsid w:val="00692398"/>
    <w:rsid w:val="00694E7E"/>
    <w:rsid w:val="006951A4"/>
    <w:rsid w:val="006A3DF4"/>
    <w:rsid w:val="006D2972"/>
    <w:rsid w:val="006E07D2"/>
    <w:rsid w:val="006E6C78"/>
    <w:rsid w:val="006F602C"/>
    <w:rsid w:val="006F72F0"/>
    <w:rsid w:val="00724B4D"/>
    <w:rsid w:val="00731C5F"/>
    <w:rsid w:val="00732730"/>
    <w:rsid w:val="00735806"/>
    <w:rsid w:val="007513D8"/>
    <w:rsid w:val="007649E3"/>
    <w:rsid w:val="00767D0B"/>
    <w:rsid w:val="00770D54"/>
    <w:rsid w:val="00772222"/>
    <w:rsid w:val="00781E2E"/>
    <w:rsid w:val="00784638"/>
    <w:rsid w:val="00791410"/>
    <w:rsid w:val="00797C08"/>
    <w:rsid w:val="007A0779"/>
    <w:rsid w:val="007A70EF"/>
    <w:rsid w:val="007A7E8D"/>
    <w:rsid w:val="007B2602"/>
    <w:rsid w:val="007C1457"/>
    <w:rsid w:val="007C6B9C"/>
    <w:rsid w:val="007D4B1E"/>
    <w:rsid w:val="007D4D31"/>
    <w:rsid w:val="007E37C8"/>
    <w:rsid w:val="007E3D9D"/>
    <w:rsid w:val="007E67C3"/>
    <w:rsid w:val="007E7C35"/>
    <w:rsid w:val="007F73CA"/>
    <w:rsid w:val="008005A1"/>
    <w:rsid w:val="008147B6"/>
    <w:rsid w:val="00814F93"/>
    <w:rsid w:val="00834336"/>
    <w:rsid w:val="00841E42"/>
    <w:rsid w:val="008435C4"/>
    <w:rsid w:val="008674E2"/>
    <w:rsid w:val="00870514"/>
    <w:rsid w:val="00871B1D"/>
    <w:rsid w:val="00876180"/>
    <w:rsid w:val="008840F5"/>
    <w:rsid w:val="008A6CC8"/>
    <w:rsid w:val="008B242D"/>
    <w:rsid w:val="008B2430"/>
    <w:rsid w:val="008C3FED"/>
    <w:rsid w:val="008D31CF"/>
    <w:rsid w:val="008D7226"/>
    <w:rsid w:val="008E159D"/>
    <w:rsid w:val="008E20D3"/>
    <w:rsid w:val="008E2F20"/>
    <w:rsid w:val="008E3FE5"/>
    <w:rsid w:val="008F1230"/>
    <w:rsid w:val="008F3479"/>
    <w:rsid w:val="00927A83"/>
    <w:rsid w:val="009335A9"/>
    <w:rsid w:val="00936201"/>
    <w:rsid w:val="009431C3"/>
    <w:rsid w:val="009439CF"/>
    <w:rsid w:val="009465FB"/>
    <w:rsid w:val="0094681A"/>
    <w:rsid w:val="00956500"/>
    <w:rsid w:val="00962679"/>
    <w:rsid w:val="00972752"/>
    <w:rsid w:val="009747B9"/>
    <w:rsid w:val="0098149A"/>
    <w:rsid w:val="009826A8"/>
    <w:rsid w:val="00995571"/>
    <w:rsid w:val="009B1F93"/>
    <w:rsid w:val="009C41CE"/>
    <w:rsid w:val="009C605E"/>
    <w:rsid w:val="009D08C8"/>
    <w:rsid w:val="009E1CAA"/>
    <w:rsid w:val="009E51F5"/>
    <w:rsid w:val="009F1E4F"/>
    <w:rsid w:val="009F34A4"/>
    <w:rsid w:val="009F7882"/>
    <w:rsid w:val="00A01B49"/>
    <w:rsid w:val="00A0638D"/>
    <w:rsid w:val="00A14BC7"/>
    <w:rsid w:val="00A15B7D"/>
    <w:rsid w:val="00A22244"/>
    <w:rsid w:val="00A40076"/>
    <w:rsid w:val="00A502BD"/>
    <w:rsid w:val="00A51F0F"/>
    <w:rsid w:val="00A57D41"/>
    <w:rsid w:val="00A6100B"/>
    <w:rsid w:val="00A61AB9"/>
    <w:rsid w:val="00A70113"/>
    <w:rsid w:val="00A833F8"/>
    <w:rsid w:val="00A843EE"/>
    <w:rsid w:val="00AB068A"/>
    <w:rsid w:val="00AB3D3F"/>
    <w:rsid w:val="00AB51CD"/>
    <w:rsid w:val="00AB6201"/>
    <w:rsid w:val="00AD0055"/>
    <w:rsid w:val="00AD2620"/>
    <w:rsid w:val="00AE2678"/>
    <w:rsid w:val="00AE482C"/>
    <w:rsid w:val="00B0076C"/>
    <w:rsid w:val="00B00E14"/>
    <w:rsid w:val="00B0345B"/>
    <w:rsid w:val="00B064D6"/>
    <w:rsid w:val="00B136CC"/>
    <w:rsid w:val="00B15459"/>
    <w:rsid w:val="00B175E7"/>
    <w:rsid w:val="00B40CC5"/>
    <w:rsid w:val="00B41F00"/>
    <w:rsid w:val="00B46436"/>
    <w:rsid w:val="00B63FD7"/>
    <w:rsid w:val="00B64E17"/>
    <w:rsid w:val="00B658B0"/>
    <w:rsid w:val="00B76FD2"/>
    <w:rsid w:val="00B83E64"/>
    <w:rsid w:val="00BA619D"/>
    <w:rsid w:val="00BB3526"/>
    <w:rsid w:val="00BC38CF"/>
    <w:rsid w:val="00BC600F"/>
    <w:rsid w:val="00BD0AAA"/>
    <w:rsid w:val="00BD33E7"/>
    <w:rsid w:val="00BE1FF0"/>
    <w:rsid w:val="00BE7358"/>
    <w:rsid w:val="00BF67F4"/>
    <w:rsid w:val="00C00F80"/>
    <w:rsid w:val="00C011D0"/>
    <w:rsid w:val="00C011D8"/>
    <w:rsid w:val="00C01652"/>
    <w:rsid w:val="00C01D94"/>
    <w:rsid w:val="00C15699"/>
    <w:rsid w:val="00C1682D"/>
    <w:rsid w:val="00C173C2"/>
    <w:rsid w:val="00C339DC"/>
    <w:rsid w:val="00C4067A"/>
    <w:rsid w:val="00C53154"/>
    <w:rsid w:val="00C53ABA"/>
    <w:rsid w:val="00C62115"/>
    <w:rsid w:val="00C63CAA"/>
    <w:rsid w:val="00C65519"/>
    <w:rsid w:val="00C7413B"/>
    <w:rsid w:val="00C834C2"/>
    <w:rsid w:val="00C84756"/>
    <w:rsid w:val="00C84F6C"/>
    <w:rsid w:val="00C95F0B"/>
    <w:rsid w:val="00CA0D92"/>
    <w:rsid w:val="00CA0E9A"/>
    <w:rsid w:val="00CB2825"/>
    <w:rsid w:val="00CB4DCC"/>
    <w:rsid w:val="00CB7CB4"/>
    <w:rsid w:val="00CC464F"/>
    <w:rsid w:val="00CC4E98"/>
    <w:rsid w:val="00CD68FB"/>
    <w:rsid w:val="00CE1960"/>
    <w:rsid w:val="00CF52AA"/>
    <w:rsid w:val="00CF58F3"/>
    <w:rsid w:val="00CF63A0"/>
    <w:rsid w:val="00D0020F"/>
    <w:rsid w:val="00D05A61"/>
    <w:rsid w:val="00D06CD0"/>
    <w:rsid w:val="00D32E1D"/>
    <w:rsid w:val="00D40ABC"/>
    <w:rsid w:val="00D506A1"/>
    <w:rsid w:val="00D5264E"/>
    <w:rsid w:val="00D6422D"/>
    <w:rsid w:val="00D652A2"/>
    <w:rsid w:val="00D6532C"/>
    <w:rsid w:val="00D673F8"/>
    <w:rsid w:val="00D72D2A"/>
    <w:rsid w:val="00D90D98"/>
    <w:rsid w:val="00D9199F"/>
    <w:rsid w:val="00D9706F"/>
    <w:rsid w:val="00DA0272"/>
    <w:rsid w:val="00DA55A9"/>
    <w:rsid w:val="00DC6EA8"/>
    <w:rsid w:val="00DE233F"/>
    <w:rsid w:val="00DF1EF7"/>
    <w:rsid w:val="00E02264"/>
    <w:rsid w:val="00E02C8F"/>
    <w:rsid w:val="00E04BD6"/>
    <w:rsid w:val="00E510DC"/>
    <w:rsid w:val="00E511DD"/>
    <w:rsid w:val="00E52B8E"/>
    <w:rsid w:val="00E56F36"/>
    <w:rsid w:val="00E62C78"/>
    <w:rsid w:val="00E6333A"/>
    <w:rsid w:val="00E75C9C"/>
    <w:rsid w:val="00E75ECA"/>
    <w:rsid w:val="00E85D0A"/>
    <w:rsid w:val="00E91E56"/>
    <w:rsid w:val="00E93472"/>
    <w:rsid w:val="00E95D52"/>
    <w:rsid w:val="00EA41A5"/>
    <w:rsid w:val="00EA4CA5"/>
    <w:rsid w:val="00EA7EA0"/>
    <w:rsid w:val="00EB2F27"/>
    <w:rsid w:val="00EB617E"/>
    <w:rsid w:val="00EB7CB7"/>
    <w:rsid w:val="00EC5482"/>
    <w:rsid w:val="00ED49C9"/>
    <w:rsid w:val="00EE2142"/>
    <w:rsid w:val="00EE3E00"/>
    <w:rsid w:val="00EF287E"/>
    <w:rsid w:val="00EF28DB"/>
    <w:rsid w:val="00EF425D"/>
    <w:rsid w:val="00EF5456"/>
    <w:rsid w:val="00F2696B"/>
    <w:rsid w:val="00F26B7B"/>
    <w:rsid w:val="00F4365F"/>
    <w:rsid w:val="00F46AA6"/>
    <w:rsid w:val="00F540E3"/>
    <w:rsid w:val="00F5420C"/>
    <w:rsid w:val="00F56C27"/>
    <w:rsid w:val="00F613DE"/>
    <w:rsid w:val="00F6252C"/>
    <w:rsid w:val="00F62E8B"/>
    <w:rsid w:val="00F74C66"/>
    <w:rsid w:val="00F84E0C"/>
    <w:rsid w:val="00F915A7"/>
    <w:rsid w:val="00FB411C"/>
    <w:rsid w:val="00FC324C"/>
    <w:rsid w:val="00FD3E0B"/>
    <w:rsid w:val="00FE22BD"/>
    <w:rsid w:val="00FE3DF2"/>
    <w:rsid w:val="00FF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1BED34-68FC-4FDD-A855-CA0E66690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2C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35C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5C4"/>
  </w:style>
  <w:style w:type="paragraph" w:styleId="Footer">
    <w:name w:val="footer"/>
    <w:basedOn w:val="Normal"/>
    <w:link w:val="FooterChar"/>
    <w:uiPriority w:val="99"/>
    <w:unhideWhenUsed/>
    <w:rsid w:val="008435C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5C4"/>
  </w:style>
  <w:style w:type="paragraph" w:styleId="BalloonText">
    <w:name w:val="Balloon Text"/>
    <w:basedOn w:val="Normal"/>
    <w:link w:val="BalloonTextChar"/>
    <w:uiPriority w:val="99"/>
    <w:semiHidden/>
    <w:unhideWhenUsed/>
    <w:rsid w:val="008435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5C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B068A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406F7D"/>
    <w:rPr>
      <w:i/>
      <w:iCs/>
    </w:rPr>
  </w:style>
  <w:style w:type="table" w:customStyle="1" w:styleId="TableGridLight1">
    <w:name w:val="Table Grid Light1"/>
    <w:basedOn w:val="TableNormal"/>
    <w:uiPriority w:val="40"/>
    <w:rsid w:val="005749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C8475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E3E00"/>
  </w:style>
  <w:style w:type="paragraph" w:styleId="HTMLPreformatted">
    <w:name w:val="HTML Preformatted"/>
    <w:basedOn w:val="Normal"/>
    <w:link w:val="HTMLPreformattedChar"/>
    <w:uiPriority w:val="99"/>
    <w:unhideWhenUsed/>
    <w:rsid w:val="001548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5483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8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FC67D-B80D-4C4C-B39A-4765ACF5B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EU.NET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h Almahmoud</dc:creator>
  <cp:lastModifiedBy>Ahmed A Alkhalifa</cp:lastModifiedBy>
  <cp:revision>20</cp:revision>
  <cp:lastPrinted>2017-10-26T10:13:00Z</cp:lastPrinted>
  <dcterms:created xsi:type="dcterms:W3CDTF">2017-10-26T10:14:00Z</dcterms:created>
  <dcterms:modified xsi:type="dcterms:W3CDTF">2021-03-30T09:45:00Z</dcterms:modified>
</cp:coreProperties>
</file>